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: Support Vector Regression (SVR). Models a function with an error-insensitive margin up to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 penalizes violations via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if applicable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SV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SVR: set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default kernel if not defined)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4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.855767 0.0700268 0.9682722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5598 0.1363336 0.756445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7:02Z</dcterms:created>
  <dcterms:modified xsi:type="dcterms:W3CDTF">2025-10-28T16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